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69D96794" w:rsidR="00330E55" w:rsidRPr="00330E55" w:rsidRDefault="00330E55" w:rsidP="00FE594A">
      <w:pPr>
        <w:jc w:val="center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hyperlink r:id="rId8" w:history="1">
        <w:r w:rsidR="009B57E0">
          <w:rPr>
            <w:rStyle w:val="Hyperlink"/>
          </w:rPr>
          <w:t>"</w:t>
        </w:r>
        <w:r w:rsidR="009B57E0">
          <w:rPr>
            <w:rStyle w:val="Hyperlink"/>
            <w:noProof/>
          </w:rPr>
          <w:t>C# Fundamentals</w:t>
        </w:r>
        <w:r w:rsidR="009B57E0">
          <w:rPr>
            <w:rStyle w:val="Hyperlink"/>
          </w:rPr>
          <w:t xml:space="preserve">" course @ </w:t>
        </w:r>
        <w:r w:rsidR="009B57E0">
          <w:rPr>
            <w:rStyle w:val="Hyperlink"/>
            <w:noProof/>
          </w:rPr>
          <w:t>SoftUni</w:t>
        </w:r>
      </w:hyperlink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16993C6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9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1F2F96C8" w:rsidR="00330E55" w:rsidRPr="00330E55" w:rsidRDefault="00BD1E0B" w:rsidP="00330E55">
      <w:pPr>
        <w:jc w:val="both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7FB84182" wp14:editId="7C597D83">
            <wp:extent cx="4216875" cy="44005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844" cy="4411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719DB" w14:textId="5157A95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B07828F" w14:textId="5A2884A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F752F24" w14:textId="2D9E4E5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D2F7C41" w14:textId="11BE82A3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4A66375" w14:textId="0E425AD8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2A3D40E" w14:textId="020AF0C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78C3FE5F" w14:textId="12027AED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04329C9C" w14:textId="24AEBD3A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E9E2885" w14:textId="748556F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3A66746F" w14:textId="078DA86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60826EB4" w14:textId="06DDCFD4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067AA2BB" w14:textId="29C18194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7F94D398" w14:textId="0B865D57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3CB79478" w14:textId="77777777" w:rsidR="00BD1E0B" w:rsidRP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848156A" w14:textId="3ECC4CAE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lastRenderedPageBreak/>
        <w:t>Add</w:t>
      </w:r>
      <w:r w:rsidR="00F92F77">
        <w:rPr>
          <w:b/>
          <w:noProof/>
        </w:rPr>
        <w:t>ing</w:t>
      </w:r>
      <w:r w:rsidRPr="00330E55">
        <w:rPr>
          <w:b/>
          <w:noProof/>
        </w:rPr>
        <w:t xml:space="preserve">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2905A574" w:rsidR="00704D8E" w:rsidRPr="00704D8E" w:rsidRDefault="00BD1E0B" w:rsidP="00BD1E0B">
      <w:pPr>
        <w:jc w:val="both"/>
        <w:rPr>
          <w:b/>
          <w:noProof/>
          <w:lang w:val="bg-BG"/>
        </w:rPr>
      </w:pPr>
      <w:r>
        <w:rPr>
          <w:b/>
          <w:noProof/>
          <w:lang w:val="bg-BG"/>
        </w:rPr>
        <w:drawing>
          <wp:inline distT="0" distB="0" distL="0" distR="0" wp14:anchorId="58A91E4B" wp14:editId="525FE3D7">
            <wp:extent cx="3714866" cy="3876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018" cy="388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7B3A71B3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>Delet</w:t>
      </w:r>
      <w:r w:rsidR="002C4EFF">
        <w:rPr>
          <w:b/>
          <w:noProof/>
        </w:rPr>
        <w:t>ing</w:t>
      </w:r>
      <w:r>
        <w:rPr>
          <w:b/>
          <w:noProof/>
        </w:rPr>
        <w:t xml:space="preserve">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47931982" w:rsidR="00330E55" w:rsidRPr="00330E55" w:rsidRDefault="00BD1E0B" w:rsidP="00330E55">
      <w:pPr>
        <w:jc w:val="both"/>
        <w:rPr>
          <w:b/>
          <w:noProof/>
          <w:lang w:val="bg-BG"/>
        </w:rPr>
      </w:pPr>
      <w:r>
        <w:rPr>
          <w:b/>
          <w:noProof/>
          <w:lang w:val="bg-BG"/>
        </w:rPr>
        <w:drawing>
          <wp:inline distT="0" distB="0" distL="0" distR="0" wp14:anchorId="71465A67" wp14:editId="413376B7">
            <wp:extent cx="3742249" cy="3905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294" cy="391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lastRenderedPageBreak/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 w:rsidRPr="00BD3B33">
        <w:rPr>
          <w:rStyle w:val="CodeChar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C</w:t>
      </w:r>
      <w:r w:rsidR="00F146D3" w:rsidRPr="00F2283D">
        <w:rPr>
          <w:rStyle w:val="CodeChar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P</w:t>
      </w:r>
      <w:r w:rsidR="00F146D3" w:rsidRPr="00F2283D">
        <w:rPr>
          <w:rStyle w:val="CodeChar"/>
        </w:rPr>
        <w:t>lateN</w:t>
      </w:r>
      <w:r w:rsidR="00330E55" w:rsidRPr="00F2283D">
        <w:rPr>
          <w:rStyle w:val="CodeChar"/>
        </w:rPr>
        <w:t>umber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312EC516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You will be given the application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>, which hold</w:t>
      </w:r>
      <w:r w:rsidR="005C4242">
        <w:rPr>
          <w:noProof/>
        </w:rPr>
        <w:t>s</w:t>
      </w:r>
      <w:r w:rsidRPr="00330E55">
        <w:rPr>
          <w:noProof/>
        </w:rPr>
        <w:t xml:space="preserve">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</w:t>
      </w:r>
      <w:r w:rsidR="00BC56C6">
        <w:rPr>
          <w:noProof/>
        </w:rPr>
        <w:t>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7624D5E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</w:t>
      </w:r>
      <w:r w:rsidR="00BC56C6">
        <w:rPr>
          <w:noProof/>
        </w:rPr>
        <w:t>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9D370F">
        <w:rPr>
          <w:rFonts w:ascii="Consolas" w:hAnsi="Consolas"/>
          <w:b/>
          <w:noProof/>
        </w:rPr>
        <w:t>ParkingSystem</w:t>
      </w:r>
      <w:r w:rsidRPr="009D370F">
        <w:rPr>
          <w:rFonts w:ascii="Consolas" w:hAnsi="Consolas"/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41F9BDF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Now i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3C6E79" w:rsidRPr="003C6E79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CarMake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PlateNumber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77C26236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48130B">
        <w:rPr>
          <w:rFonts w:cstheme="minorHAnsi"/>
          <w:noProof/>
        </w:rPr>
        <w:t xml:space="preserve">s go in our </w:t>
      </w:r>
      <w:r w:rsidRPr="00E56D72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E56D72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68CA25D6" w:rsidR="0048130B" w:rsidRPr="0048130B" w:rsidRDefault="003A24F7" w:rsidP="0048130B">
      <w:pPr>
        <w:jc w:val="both"/>
        <w:rPr>
          <w:rFonts w:cstheme="minorHAnsi"/>
          <w:noProof/>
          <w:lang w:val="bg-BG"/>
        </w:rPr>
      </w:pPr>
      <w:r w:rsidRPr="003A24F7">
        <w:rPr>
          <w:rFonts w:cstheme="minorHAnsi"/>
          <w:noProof/>
          <w:lang w:val="bg-BG"/>
        </w:rPr>
        <w:lastRenderedPageBreak/>
        <w:drawing>
          <wp:inline distT="0" distB="0" distL="0" distR="0" wp14:anchorId="2E1A69D8" wp14:editId="496EBFA8">
            <wp:extent cx="6626225" cy="438594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7E7551E6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go in our </w:t>
      </w:r>
      <w:r w:rsidR="0048130B" w:rsidRPr="004408AA">
        <w:rPr>
          <w:rFonts w:ascii="Consolas" w:hAnsi="Consolas" w:cstheme="minorHAnsi"/>
          <w:b/>
          <w:noProof/>
        </w:rPr>
        <w:t>Model</w:t>
      </w:r>
      <w:r w:rsidR="004B7EB6">
        <w:rPr>
          <w:rFonts w:ascii="Consolas" w:hAnsi="Consolas" w:cstheme="minorHAnsi"/>
          <w:b/>
          <w:noProof/>
        </w:rPr>
        <w:t>s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4408AA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1CEE0627" w:rsidR="00330E55" w:rsidRPr="00330E55" w:rsidRDefault="003A24F7" w:rsidP="00330E55">
      <w:pPr>
        <w:jc w:val="both"/>
        <w:rPr>
          <w:rStyle w:val="Heading3Char"/>
          <w:noProof/>
          <w:lang w:val="bg-BG"/>
        </w:rPr>
      </w:pPr>
      <w:r w:rsidRPr="003A24F7">
        <w:rPr>
          <w:rStyle w:val="Heading3Char"/>
          <w:noProof/>
          <w:lang w:val="bg-BG"/>
        </w:rPr>
        <w:lastRenderedPageBreak/>
        <w:drawing>
          <wp:inline distT="0" distB="0" distL="0" distR="0" wp14:anchorId="726EB60B" wp14:editId="1C4AC6D3">
            <wp:extent cx="6354062" cy="6087325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60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9E02C3">
        <w:rPr>
          <w:rStyle w:val="CodeChar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1CAE4AC5" w:rsidR="00330E55" w:rsidRPr="00330E55" w:rsidRDefault="003A24F7" w:rsidP="00330E55">
      <w:pPr>
        <w:jc w:val="both"/>
        <w:rPr>
          <w:noProof/>
          <w:lang w:val="bg-BG"/>
        </w:rPr>
      </w:pPr>
      <w:r w:rsidRPr="003A24F7">
        <w:rPr>
          <w:noProof/>
          <w:lang w:val="bg-BG"/>
        </w:rPr>
        <w:lastRenderedPageBreak/>
        <w:drawing>
          <wp:inline distT="0" distB="0" distL="0" distR="0" wp14:anchorId="6577236F" wp14:editId="37B10902">
            <wp:extent cx="6626225" cy="37344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6331" w14:textId="3DA8528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48339E8B" w14:textId="77777777" w:rsidR="006C53B2" w:rsidRDefault="003A24F7" w:rsidP="00330E55">
      <w:pPr>
        <w:jc w:val="both"/>
        <w:rPr>
          <w:noProof/>
        </w:rPr>
      </w:pPr>
      <w:r w:rsidRPr="003A24F7">
        <w:rPr>
          <w:noProof/>
        </w:rPr>
        <w:drawing>
          <wp:inline distT="0" distB="0" distL="0" distR="0" wp14:anchorId="2D0C48A5" wp14:editId="33873EFA">
            <wp:extent cx="3331596" cy="2410266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0526" cy="2416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1EBCB334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C11D4C">
        <w:rPr>
          <w:bCs/>
          <w:noProof/>
        </w:rPr>
        <w:t>and</w:t>
      </w:r>
      <w:r w:rsidRPr="00330E55">
        <w:rPr>
          <w:b/>
          <w:noProof/>
        </w:rPr>
        <w:t xml:space="preserve">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0650D7">
        <w:rPr>
          <w:b/>
          <w:noProof/>
        </w:rPr>
        <w:t>,</w:t>
      </w:r>
      <w:r w:rsidR="004B5036">
        <w:rPr>
          <w:noProof/>
        </w:rPr>
        <w:t xml:space="preserve"> </w:t>
      </w:r>
      <w:r w:rsidRPr="00330E55">
        <w:rPr>
          <w:noProof/>
        </w:rPr>
        <w:t>because we don</w:t>
      </w:r>
      <w:r w:rsidR="00BC56C6">
        <w:rPr>
          <w:noProof/>
        </w:rPr>
        <w:t>'</w:t>
      </w:r>
      <w:r w:rsidRPr="00330E55">
        <w:rPr>
          <w:noProof/>
        </w:rPr>
        <w:t xml:space="preserve">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56E6472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1619BF9F" w:rsidR="00330E55" w:rsidRPr="00330E55" w:rsidRDefault="009D6B68" w:rsidP="00330E55">
      <w:pPr>
        <w:jc w:val="both"/>
        <w:rPr>
          <w:noProof/>
          <w:lang w:val="bg-BG"/>
        </w:rPr>
      </w:pPr>
      <w:r w:rsidRPr="009D6B68">
        <w:rPr>
          <w:noProof/>
          <w:lang w:val="bg-BG"/>
        </w:rPr>
        <w:lastRenderedPageBreak/>
        <w:drawing>
          <wp:inline distT="0" distB="0" distL="0" distR="0" wp14:anchorId="0E770F8B" wp14:editId="089C09E3">
            <wp:extent cx="5630061" cy="19243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6B68">
        <w:rPr>
          <w:noProof/>
          <w:lang w:val="bg-BG"/>
        </w:rPr>
        <w:t xml:space="preserve"> </w:t>
      </w:r>
    </w:p>
    <w:p w14:paraId="73709E9B" w14:textId="4F900D08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roller</w:t>
      </w:r>
      <w:r w:rsidR="00EC04FC">
        <w:rPr>
          <w:noProof/>
        </w:rPr>
        <w:t>s</w:t>
      </w:r>
    </w:p>
    <w:p w14:paraId="42819845" w14:textId="3F6AC6FB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</w:t>
      </w:r>
      <w:r w:rsidR="00330E55" w:rsidRPr="00983C17">
        <w:rPr>
          <w:rFonts w:ascii="Consolas" w:hAnsi="Consolas"/>
          <w:b/>
          <w:bCs/>
          <w:noProof/>
        </w:rPr>
        <w:t>Add</w:t>
      </w:r>
      <w:r w:rsidR="00330E55" w:rsidRPr="00330E55">
        <w:rPr>
          <w:noProof/>
        </w:rPr>
        <w:t xml:space="preserve">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983C17" w:rsidRPr="00983C17">
        <w:rPr>
          <w:rFonts w:ascii="Consolas" w:hAnsi="Consolas"/>
          <w:b/>
          <w:bCs/>
          <w:noProof/>
        </w:rPr>
        <w:t>Controller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983C17">
        <w:rPr>
          <w:noProof/>
          <w:lang w:val="bg-BG" w:eastAsia="bg-BG"/>
        </w:rPr>
        <w:drawing>
          <wp:inline distT="0" distB="0" distL="0" distR="0" wp14:anchorId="7E606864" wp14:editId="5391C308">
            <wp:extent cx="6615848" cy="25921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326" cy="260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ADDB7" w14:textId="300F5597" w:rsidR="00983C17" w:rsidRDefault="00983C17" w:rsidP="00330E55">
      <w:pPr>
        <w:jc w:val="both"/>
        <w:rPr>
          <w:noProof/>
        </w:rPr>
      </w:pPr>
      <w:r>
        <w:rPr>
          <w:noProof/>
        </w:rPr>
        <w:t>In the next window, chose as shown on the picture below:</w:t>
      </w:r>
    </w:p>
    <w:p w14:paraId="575348D0" w14:textId="62A52331" w:rsidR="00983C17" w:rsidRDefault="00983C17" w:rsidP="00330E55">
      <w:pPr>
        <w:jc w:val="both"/>
        <w:rPr>
          <w:noProof/>
        </w:rPr>
      </w:pPr>
      <w:r w:rsidRPr="00983C17">
        <w:rPr>
          <w:noProof/>
        </w:rPr>
        <w:drawing>
          <wp:inline distT="0" distB="0" distL="0" distR="0" wp14:anchorId="7443EE08" wp14:editId="5EAB7ECE">
            <wp:extent cx="6626225" cy="261556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19F3E9BE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E73D87">
        <w:rPr>
          <w:noProof/>
        </w:rPr>
        <w:t xml:space="preserve">the </w:t>
      </w:r>
      <w:r>
        <w:rPr>
          <w:noProof/>
        </w:rPr>
        <w:t>same naming.</w:t>
      </w:r>
    </w:p>
    <w:p w14:paraId="2F9AAAA1" w14:textId="21BF9B28" w:rsidR="00330E55" w:rsidRPr="00330E55" w:rsidRDefault="00983C17" w:rsidP="00330E55">
      <w:pPr>
        <w:jc w:val="both"/>
        <w:rPr>
          <w:noProof/>
          <w:lang w:val="bg-BG"/>
        </w:rPr>
      </w:pPr>
      <w:r w:rsidRPr="00983C17">
        <w:rPr>
          <w:noProof/>
          <w:lang w:val="bg-BG"/>
        </w:rPr>
        <w:lastRenderedPageBreak/>
        <w:drawing>
          <wp:inline distT="0" distB="0" distL="0" distR="0" wp14:anchorId="4EB0153D" wp14:editId="7D5014F5">
            <wp:extent cx="6626225" cy="459867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A9BF" w14:textId="669A8D53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</w:t>
      </w:r>
      <w:r w:rsidRPr="0079793B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 w:rsidR="00224AAE">
        <w:rPr>
          <w:noProof/>
        </w:rPr>
        <w:t xml:space="preserve"> </w:t>
      </w:r>
      <w:r>
        <w:rPr>
          <w:noProof/>
        </w:rPr>
        <w:t>and write:</w:t>
      </w:r>
    </w:p>
    <w:p w14:paraId="57CCDFC3" w14:textId="20876E2F" w:rsidR="00330E55" w:rsidRDefault="00983C17" w:rsidP="00330E55">
      <w:pPr>
        <w:jc w:val="both"/>
        <w:rPr>
          <w:noProof/>
          <w:lang w:val="bg-BG"/>
        </w:rPr>
      </w:pPr>
      <w:r w:rsidRPr="00983C17">
        <w:rPr>
          <w:noProof/>
          <w:lang w:val="bg-BG"/>
        </w:rPr>
        <w:drawing>
          <wp:inline distT="0" distB="0" distL="0" distR="0" wp14:anchorId="069AB4DA" wp14:editId="7818D660">
            <wp:extent cx="3953427" cy="2629267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2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04E4CF07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 xml:space="preserve">Next, we </w:t>
      </w:r>
      <w:r w:rsidR="0066620F">
        <w:rPr>
          <w:noProof/>
        </w:rPr>
        <w:t xml:space="preserve">should </w:t>
      </w:r>
      <w:r w:rsidRPr="00486197">
        <w:rPr>
          <w:noProof/>
          <w:lang w:val="bg-BG"/>
        </w:rPr>
        <w:t>create another controller "</w:t>
      </w:r>
      <w:r w:rsidRPr="002014C2">
        <w:rPr>
          <w:rFonts w:ascii="Consolas" w:hAnsi="Consolas"/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59A492B4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</w:t>
      </w:r>
      <w:r w:rsidRPr="00136BA4">
        <w:rPr>
          <w:rFonts w:cstheme="minorHAnsi"/>
          <w:b/>
          <w:bCs/>
          <w:noProof/>
        </w:rPr>
        <w:t xml:space="preserve"> </w:t>
      </w:r>
      <w:r w:rsidRPr="00486197">
        <w:rPr>
          <w:rFonts w:ascii="Consolas" w:hAnsi="Consolas"/>
          <w:b/>
          <w:bCs/>
          <w:noProof/>
        </w:rPr>
        <w:t>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 xml:space="preserve">this method will accept a car and will add it to the collection. 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</w:t>
      </w:r>
      <w:r w:rsidRPr="009E099A">
        <w:rPr>
          <w:rFonts w:cstheme="minorHAnsi"/>
          <w:b/>
          <w:bCs/>
          <w:noProof/>
        </w:rPr>
        <w:t xml:space="preserve"> </w:t>
      </w:r>
      <w:r w:rsidRPr="00486197">
        <w:rPr>
          <w:rFonts w:ascii="Consolas" w:hAnsi="Consolas"/>
          <w:b/>
          <w:bCs/>
          <w:noProof/>
        </w:rPr>
        <w:t>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lastRenderedPageBreak/>
        <w:t>The next step is to implement </w:t>
      </w:r>
      <w:r w:rsidRPr="00891D4B">
        <w:rPr>
          <w:rFonts w:ascii="Consolas" w:hAnsi="Consolas"/>
          <w:b/>
          <w:bCs/>
          <w:noProof/>
        </w:rPr>
        <w:t>AddCar</w:t>
      </w:r>
      <w:r w:rsidRPr="00486197">
        <w:rPr>
          <w:b/>
          <w:bCs/>
          <w:noProof/>
        </w:rPr>
        <w:t xml:space="preserve"> and </w:t>
      </w:r>
      <w:r w:rsidRPr="00891D4B">
        <w:rPr>
          <w:rFonts w:ascii="Consolas" w:hAnsi="Consolas"/>
          <w:b/>
          <w:bCs/>
          <w:noProof/>
        </w:rPr>
        <w:t>DeleteCar</w:t>
      </w:r>
      <w:r w:rsidRPr="00486197">
        <w:rPr>
          <w:b/>
          <w:bCs/>
          <w:noProof/>
        </w:rPr>
        <w:t xml:space="preserve">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315670FF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="00784D46">
        <w:rPr>
          <w:b/>
          <w:noProof/>
        </w:rPr>
        <w:t>,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583AD278" w:rsidR="009F3096" w:rsidRPr="00330E55" w:rsidRDefault="00F547A4" w:rsidP="009F3096">
      <w:pPr>
        <w:jc w:val="both"/>
        <w:rPr>
          <w:noProof/>
          <w:lang w:val="bg-BG"/>
        </w:rPr>
      </w:pPr>
      <w:r w:rsidRPr="00F547A4">
        <w:rPr>
          <w:noProof/>
          <w:lang w:val="bg-BG"/>
        </w:rPr>
        <w:drawing>
          <wp:inline distT="0" distB="0" distL="0" distR="0" wp14:anchorId="63A9220E" wp14:editId="5A3788E4">
            <wp:extent cx="3038475" cy="147107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42539" cy="14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13CD0895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="00541BBB">
        <w:rPr>
          <w:b/>
          <w:noProof/>
        </w:rPr>
        <w:t>,</w:t>
      </w:r>
      <w:r w:rsidRPr="00330E55">
        <w:rPr>
          <w:noProof/>
        </w:rPr>
        <w:t xml:space="preserve"> and we can render them in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2B470046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</w:t>
      </w:r>
      <w:r w:rsidR="00E73D87">
        <w:rPr>
          <w:noProof/>
        </w:rPr>
        <w:t>t</w:t>
      </w:r>
      <w:r w:rsidR="00330E55" w:rsidRPr="00330E55">
        <w:rPr>
          <w:noProof/>
        </w:rPr>
        <w:t xml:space="preserve">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EDB61A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using the </w:t>
      </w:r>
      <w:r w:rsidR="00A11784" w:rsidRPr="00784D46">
        <w:rPr>
          <w:rFonts w:ascii="Consolas" w:hAnsi="Consolas"/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4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>, because 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39F2AC2D" w:rsidR="00330E55" w:rsidRPr="003C7403" w:rsidRDefault="00863893" w:rsidP="00330E55">
      <w:pPr>
        <w:jc w:val="both"/>
        <w:rPr>
          <w:rFonts w:cstheme="minorHAnsi"/>
          <w:noProof/>
          <w:lang w:val="bg-BG"/>
        </w:rPr>
      </w:pPr>
      <w:r w:rsidRPr="003C7403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="00330E55" w:rsidRPr="003C7403">
        <w:rPr>
          <w:rFonts w:cstheme="minorHAnsi"/>
          <w:noProof/>
        </w:rPr>
        <w:t xml:space="preserve">s </w:t>
      </w:r>
      <w:r w:rsidR="00330E55" w:rsidRPr="003C7403">
        <w:rPr>
          <w:rFonts w:cstheme="minorHAnsi"/>
          <w:b/>
          <w:noProof/>
        </w:rPr>
        <w:t>add the task to the memory storage</w:t>
      </w:r>
      <w:r w:rsidR="00330E55" w:rsidRPr="003C7403">
        <w:rPr>
          <w:rFonts w:cstheme="minorHAnsi"/>
          <w:noProof/>
        </w:rPr>
        <w:t>:</w:t>
      </w:r>
    </w:p>
    <w:p w14:paraId="32894703" w14:textId="4AE4A315" w:rsidR="00330E55" w:rsidRPr="00330E55" w:rsidRDefault="007D3579" w:rsidP="00330E55">
      <w:pPr>
        <w:jc w:val="both"/>
        <w:rPr>
          <w:noProof/>
          <w:lang w:val="bg-BG"/>
        </w:rPr>
      </w:pPr>
      <w:r w:rsidRPr="007D3579">
        <w:rPr>
          <w:noProof/>
          <w:lang w:val="bg-BG"/>
        </w:rPr>
        <w:drawing>
          <wp:inline distT="0" distB="0" distL="0" distR="0" wp14:anchorId="40513DA9" wp14:editId="0DF17471">
            <wp:extent cx="2636658" cy="10950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2689" cy="109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BD1F2C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970D37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970D37">
        <w:rPr>
          <w:rStyle w:val="CodeChar"/>
        </w:rPr>
        <w:t>HomeController</w:t>
      </w:r>
      <w:r w:rsidRPr="00330E55">
        <w:rPr>
          <w:noProof/>
        </w:rPr>
        <w:t>:</w:t>
      </w:r>
    </w:p>
    <w:p w14:paraId="532A163C" w14:textId="55335EF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5B3A5C">
        <w:rPr>
          <w:rStyle w:val="CodeChar"/>
        </w:rPr>
        <w:t>/</w:t>
      </w:r>
      <w:r w:rsidR="00CF0F24" w:rsidRPr="005B3A5C">
        <w:rPr>
          <w:rStyle w:val="CodeChar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="005B3A5C">
        <w:rPr>
          <w:b/>
          <w:noProof/>
        </w:rPr>
        <w:t xml:space="preserve"> that</w:t>
      </w:r>
      <w:r w:rsidRPr="00330E55">
        <w:rPr>
          <w:noProof/>
        </w:rPr>
        <w:t xml:space="preserve"> we</w:t>
      </w:r>
      <w:r w:rsidR="00BC56C6">
        <w:rPr>
          <w:noProof/>
        </w:rPr>
        <w:t>'</w:t>
      </w:r>
      <w:r w:rsidRPr="00330E55">
        <w:rPr>
          <w:noProof/>
        </w:rPr>
        <w:t>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79CE5657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E73D87">
        <w:rPr>
          <w:noProof/>
        </w:rPr>
        <w:t>t</w:t>
      </w:r>
      <w:r w:rsidRPr="00330E55">
        <w:rPr>
          <w:noProof/>
        </w:rPr>
        <w:t xml:space="preserve">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>, before inserting it into the memory storage</w:t>
      </w:r>
      <w:r w:rsidR="005A17F5">
        <w:rPr>
          <w:noProof/>
        </w:rPr>
        <w:t>.</w:t>
      </w:r>
    </w:p>
    <w:p w14:paraId="57900181" w14:textId="4EC9844D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="00AB36BE" w:rsidRPr="00477CC3">
        <w:rPr>
          <w:rFonts w:ascii="Consolas" w:hAnsi="Consolas"/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>because we</w:t>
      </w:r>
      <w:r w:rsidR="00BC56C6">
        <w:rPr>
          <w:noProof/>
        </w:rPr>
        <w:t>'</w:t>
      </w:r>
      <w:r w:rsidRPr="00330E55">
        <w:rPr>
          <w:noProof/>
        </w:rPr>
        <w:t xml:space="preserve">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39413A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5B83CE07" w:rsidR="00A83A16" w:rsidRPr="00330E55" w:rsidRDefault="00D75A8C" w:rsidP="00A83A16">
      <w:pPr>
        <w:jc w:val="both"/>
        <w:rPr>
          <w:noProof/>
          <w:lang w:val="bg-BG"/>
        </w:rPr>
      </w:pPr>
      <w:r w:rsidRPr="00D75A8C">
        <w:rPr>
          <w:noProof/>
          <w:lang w:val="bg-BG"/>
        </w:rPr>
        <w:drawing>
          <wp:inline distT="0" distB="0" distL="0" distR="0" wp14:anchorId="6A83CB71" wp14:editId="5D209347">
            <wp:extent cx="6544588" cy="1419423"/>
            <wp:effectExtent l="0" t="0" r="889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59AD0655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</w:t>
      </w:r>
      <w:r w:rsidR="00E73D87">
        <w:rPr>
          <w:noProof/>
        </w:rPr>
        <w:t>ing</w:t>
      </w:r>
      <w:r w:rsidR="00156CF0">
        <w:rPr>
          <w:noProof/>
        </w:rPr>
        <w:t xml:space="preserve">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000BA45C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 xml:space="preserve">, all they have </w:t>
      </w:r>
      <w:r w:rsidR="00E73D87">
        <w:rPr>
          <w:noProof/>
        </w:rPr>
        <w:t xml:space="preserve">is </w:t>
      </w:r>
      <w:r w:rsidRPr="00330E55">
        <w:rPr>
          <w:noProof/>
        </w:rPr>
        <w:t>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 xml:space="preserve">C# </w:t>
      </w:r>
      <w:r w:rsidRPr="00AC2632">
        <w:rPr>
          <w:rFonts w:ascii="Consolas" w:hAnsi="Consolas"/>
          <w:b/>
          <w:bCs/>
          <w:noProof/>
          <w:lang w:val="bg-BG"/>
        </w:rPr>
        <w:t>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052CEE0A" w14:textId="59926ECB" w:rsidR="00330E55" w:rsidRPr="00330E55" w:rsidRDefault="002925B4" w:rsidP="00330E55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335BD7">
        <w:rPr>
          <w:rFonts w:ascii="Consolas" w:hAnsi="Consolas"/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335BD7">
        <w:rPr>
          <w:rFonts w:ascii="Consolas" w:hAnsi="Consolas"/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E56F2" w14:textId="77777777" w:rsidR="00E56320" w:rsidRDefault="00E56320" w:rsidP="008068A2">
      <w:pPr>
        <w:spacing w:after="0" w:line="240" w:lineRule="auto"/>
      </w:pPr>
      <w:r>
        <w:separator/>
      </w:r>
    </w:p>
  </w:endnote>
  <w:endnote w:type="continuationSeparator" w:id="0">
    <w:p w14:paraId="4E2258DF" w14:textId="77777777" w:rsidR="00E56320" w:rsidRDefault="00E563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DD0A5" w14:textId="77777777" w:rsidR="00E56320" w:rsidRDefault="00E56320" w:rsidP="008068A2">
      <w:pPr>
        <w:spacing w:after="0" w:line="240" w:lineRule="auto"/>
      </w:pPr>
      <w:r>
        <w:separator/>
      </w:r>
    </w:p>
  </w:footnote>
  <w:footnote w:type="continuationSeparator" w:id="0">
    <w:p w14:paraId="3397E4C4" w14:textId="77777777" w:rsidR="00E56320" w:rsidRDefault="00E563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7"/>
  </w:num>
  <w:num w:numId="41">
    <w:abstractNumId w:val="1"/>
  </w:num>
  <w:num w:numId="42">
    <w:abstractNumId w:val="24"/>
  </w:num>
  <w:num w:numId="43">
    <w:abstractNumId w:val="39"/>
  </w:num>
  <w:num w:numId="44">
    <w:abstractNumId w:val="45"/>
  </w:num>
  <w:num w:numId="45">
    <w:abstractNumId w:val="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qgUA09TFSSwAAAA="/>
  </w:docVars>
  <w:rsids>
    <w:rsidRoot w:val="008068A2"/>
    <w:rsid w:val="000006BB"/>
    <w:rsid w:val="00001D15"/>
    <w:rsid w:val="00002C1C"/>
    <w:rsid w:val="00007044"/>
    <w:rsid w:val="0001451E"/>
    <w:rsid w:val="00023DC6"/>
    <w:rsid w:val="00025F04"/>
    <w:rsid w:val="00064D15"/>
    <w:rsid w:val="000650D7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103906"/>
    <w:rsid w:val="001275B9"/>
    <w:rsid w:val="00136250"/>
    <w:rsid w:val="00136BA4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4C2"/>
    <w:rsid w:val="00201C95"/>
    <w:rsid w:val="00202683"/>
    <w:rsid w:val="00215FCE"/>
    <w:rsid w:val="00224AAE"/>
    <w:rsid w:val="00230649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4EFF"/>
    <w:rsid w:val="002C539D"/>
    <w:rsid w:val="002C71C6"/>
    <w:rsid w:val="002D07CA"/>
    <w:rsid w:val="00305122"/>
    <w:rsid w:val="003230CF"/>
    <w:rsid w:val="00330E55"/>
    <w:rsid w:val="0033212E"/>
    <w:rsid w:val="0033490F"/>
    <w:rsid w:val="00335BD7"/>
    <w:rsid w:val="00337AD7"/>
    <w:rsid w:val="00343254"/>
    <w:rsid w:val="0034630F"/>
    <w:rsid w:val="00380844"/>
    <w:rsid w:val="00380A57"/>
    <w:rsid w:val="003817EF"/>
    <w:rsid w:val="00382A45"/>
    <w:rsid w:val="003A1601"/>
    <w:rsid w:val="003A24F7"/>
    <w:rsid w:val="003A33F9"/>
    <w:rsid w:val="003A5602"/>
    <w:rsid w:val="003B0278"/>
    <w:rsid w:val="003B1846"/>
    <w:rsid w:val="003B5A1A"/>
    <w:rsid w:val="003B6A53"/>
    <w:rsid w:val="003C6E79"/>
    <w:rsid w:val="003C7403"/>
    <w:rsid w:val="003E1013"/>
    <w:rsid w:val="003E167F"/>
    <w:rsid w:val="003E2A3C"/>
    <w:rsid w:val="003E2F33"/>
    <w:rsid w:val="003E6BFB"/>
    <w:rsid w:val="003F1864"/>
    <w:rsid w:val="0041058A"/>
    <w:rsid w:val="0041081C"/>
    <w:rsid w:val="004177F8"/>
    <w:rsid w:val="004311CA"/>
    <w:rsid w:val="00431F5B"/>
    <w:rsid w:val="004408AA"/>
    <w:rsid w:val="00446976"/>
    <w:rsid w:val="0047331A"/>
    <w:rsid w:val="004762CD"/>
    <w:rsid w:val="0047640B"/>
    <w:rsid w:val="0047644B"/>
    <w:rsid w:val="00476D4B"/>
    <w:rsid w:val="00477CC3"/>
    <w:rsid w:val="0048130B"/>
    <w:rsid w:val="00484220"/>
    <w:rsid w:val="00486197"/>
    <w:rsid w:val="00491748"/>
    <w:rsid w:val="004A6D8D"/>
    <w:rsid w:val="004A7E77"/>
    <w:rsid w:val="004B0253"/>
    <w:rsid w:val="004B5036"/>
    <w:rsid w:val="004B7EB6"/>
    <w:rsid w:val="004C0A80"/>
    <w:rsid w:val="004C5A3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BBB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17F5"/>
    <w:rsid w:val="005A59F2"/>
    <w:rsid w:val="005B0164"/>
    <w:rsid w:val="005B3A5C"/>
    <w:rsid w:val="005C131C"/>
    <w:rsid w:val="005C4242"/>
    <w:rsid w:val="005C6A24"/>
    <w:rsid w:val="005E04CE"/>
    <w:rsid w:val="005E27F6"/>
    <w:rsid w:val="005E6CC9"/>
    <w:rsid w:val="00600083"/>
    <w:rsid w:val="00604363"/>
    <w:rsid w:val="00611D45"/>
    <w:rsid w:val="00624212"/>
    <w:rsid w:val="006242A9"/>
    <w:rsid w:val="00624DCF"/>
    <w:rsid w:val="0063342B"/>
    <w:rsid w:val="00640502"/>
    <w:rsid w:val="00644D27"/>
    <w:rsid w:val="006640AE"/>
    <w:rsid w:val="0066620F"/>
    <w:rsid w:val="00670041"/>
    <w:rsid w:val="00671FE2"/>
    <w:rsid w:val="00686C0C"/>
    <w:rsid w:val="00695634"/>
    <w:rsid w:val="006A2531"/>
    <w:rsid w:val="006C53B2"/>
    <w:rsid w:val="006D239A"/>
    <w:rsid w:val="006E1302"/>
    <w:rsid w:val="006E2245"/>
    <w:rsid w:val="006E55B4"/>
    <w:rsid w:val="006E7E50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4D46"/>
    <w:rsid w:val="00785258"/>
    <w:rsid w:val="00791F02"/>
    <w:rsid w:val="0079324A"/>
    <w:rsid w:val="00794EEE"/>
    <w:rsid w:val="00795CCD"/>
    <w:rsid w:val="0079793B"/>
    <w:rsid w:val="007A635E"/>
    <w:rsid w:val="007B3686"/>
    <w:rsid w:val="007C2C37"/>
    <w:rsid w:val="007C3E81"/>
    <w:rsid w:val="007C42AC"/>
    <w:rsid w:val="007D357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1D4B"/>
    <w:rsid w:val="008956D4"/>
    <w:rsid w:val="008B07D7"/>
    <w:rsid w:val="008B557F"/>
    <w:rsid w:val="008C2344"/>
    <w:rsid w:val="008C2B83"/>
    <w:rsid w:val="008C5930"/>
    <w:rsid w:val="008D02E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BE1"/>
    <w:rsid w:val="00941FFF"/>
    <w:rsid w:val="00954B5B"/>
    <w:rsid w:val="00955691"/>
    <w:rsid w:val="00961157"/>
    <w:rsid w:val="009620BA"/>
    <w:rsid w:val="00965C5B"/>
    <w:rsid w:val="0096684B"/>
    <w:rsid w:val="00970D37"/>
    <w:rsid w:val="00972C7F"/>
    <w:rsid w:val="00976E46"/>
    <w:rsid w:val="00983C17"/>
    <w:rsid w:val="009A02BA"/>
    <w:rsid w:val="009B4FB4"/>
    <w:rsid w:val="009B57E0"/>
    <w:rsid w:val="009C0C39"/>
    <w:rsid w:val="009C3BC4"/>
    <w:rsid w:val="009C6413"/>
    <w:rsid w:val="009D1805"/>
    <w:rsid w:val="009D370F"/>
    <w:rsid w:val="009D6B68"/>
    <w:rsid w:val="009E02C3"/>
    <w:rsid w:val="009E099A"/>
    <w:rsid w:val="009E1A09"/>
    <w:rsid w:val="009F3096"/>
    <w:rsid w:val="00A02545"/>
    <w:rsid w:val="00A025E6"/>
    <w:rsid w:val="00A05555"/>
    <w:rsid w:val="00A06D89"/>
    <w:rsid w:val="00A11784"/>
    <w:rsid w:val="00A35790"/>
    <w:rsid w:val="00A43C5B"/>
    <w:rsid w:val="00A45A89"/>
    <w:rsid w:val="00A47F12"/>
    <w:rsid w:val="00A66DE2"/>
    <w:rsid w:val="00A70227"/>
    <w:rsid w:val="00A83A16"/>
    <w:rsid w:val="00A847D3"/>
    <w:rsid w:val="00A90A7C"/>
    <w:rsid w:val="00AA3772"/>
    <w:rsid w:val="00AB106E"/>
    <w:rsid w:val="00AB2224"/>
    <w:rsid w:val="00AB36BE"/>
    <w:rsid w:val="00AC2632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34C0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C6"/>
    <w:rsid w:val="00BC56D6"/>
    <w:rsid w:val="00BD1E0B"/>
    <w:rsid w:val="00BD1F2C"/>
    <w:rsid w:val="00BD3B33"/>
    <w:rsid w:val="00BE1869"/>
    <w:rsid w:val="00BE399E"/>
    <w:rsid w:val="00BF1775"/>
    <w:rsid w:val="00BF201D"/>
    <w:rsid w:val="00BF72BA"/>
    <w:rsid w:val="00C0490B"/>
    <w:rsid w:val="00C07904"/>
    <w:rsid w:val="00C11D4C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22895"/>
    <w:rsid w:val="00D26E7B"/>
    <w:rsid w:val="00D3404A"/>
    <w:rsid w:val="00D361DB"/>
    <w:rsid w:val="00D41E78"/>
    <w:rsid w:val="00D4354E"/>
    <w:rsid w:val="00D43F69"/>
    <w:rsid w:val="00D50F79"/>
    <w:rsid w:val="00D73957"/>
    <w:rsid w:val="00D75A8C"/>
    <w:rsid w:val="00D8395C"/>
    <w:rsid w:val="00D8399C"/>
    <w:rsid w:val="00D910AA"/>
    <w:rsid w:val="00DA028F"/>
    <w:rsid w:val="00DC28E6"/>
    <w:rsid w:val="00DC79E8"/>
    <w:rsid w:val="00DD55F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56320"/>
    <w:rsid w:val="00E56D72"/>
    <w:rsid w:val="00E63F64"/>
    <w:rsid w:val="00E73D87"/>
    <w:rsid w:val="00E74623"/>
    <w:rsid w:val="00E80E3D"/>
    <w:rsid w:val="00E86D42"/>
    <w:rsid w:val="00E870B8"/>
    <w:rsid w:val="00EA03DB"/>
    <w:rsid w:val="00EA1019"/>
    <w:rsid w:val="00EA3B29"/>
    <w:rsid w:val="00EA6BA8"/>
    <w:rsid w:val="00EB7421"/>
    <w:rsid w:val="00EC04FC"/>
    <w:rsid w:val="00EC36F5"/>
    <w:rsid w:val="00EC4F51"/>
    <w:rsid w:val="00EC5A4D"/>
    <w:rsid w:val="00ED0DEA"/>
    <w:rsid w:val="00ED73C4"/>
    <w:rsid w:val="00ED753E"/>
    <w:rsid w:val="00EE6839"/>
    <w:rsid w:val="00F146D3"/>
    <w:rsid w:val="00F167EC"/>
    <w:rsid w:val="00F20B48"/>
    <w:rsid w:val="00F2283D"/>
    <w:rsid w:val="00F258BA"/>
    <w:rsid w:val="00F27E9C"/>
    <w:rsid w:val="00F4102F"/>
    <w:rsid w:val="00F41F41"/>
    <w:rsid w:val="00F46918"/>
    <w:rsid w:val="00F46DDE"/>
    <w:rsid w:val="00F547A4"/>
    <w:rsid w:val="00F655ED"/>
    <w:rsid w:val="00F7033C"/>
    <w:rsid w:val="00F92F77"/>
    <w:rsid w:val="00F96D0D"/>
    <w:rsid w:val="00F976AD"/>
    <w:rsid w:val="00FA6461"/>
    <w:rsid w:val="00FC288A"/>
    <w:rsid w:val="00FE038F"/>
    <w:rsid w:val="00FE5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docs.microsoft.com/en-us/aspnet/core/mvc/controllers/routing?view=aspnetcore-5.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tnet.microsoft.com/apps/aspnet/mvc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docs.microsoft.com/en-us/aspnet/core/mvc/controllers/actions?WT.mc_id=dotnet-35129-website&amp;view=aspnetcore-5.0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0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06</cp:revision>
  <cp:lastPrinted>2015-10-26T22:35:00Z</cp:lastPrinted>
  <dcterms:created xsi:type="dcterms:W3CDTF">2019-11-12T12:29:00Z</dcterms:created>
  <dcterms:modified xsi:type="dcterms:W3CDTF">2023-01-08T21:17:00Z</dcterms:modified>
  <cp:category>programming; education; software engineering; software development</cp:category>
</cp:coreProperties>
</file>